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2BFD" w:rsidRPr="000D09FF" w:rsidRDefault="00E32BFD" w:rsidP="00E32BFD">
      <w:pPr>
        <w:pStyle w:val="ListParagraph"/>
        <w:ind w:left="0"/>
        <w:rPr>
          <w:b/>
          <w:bCs/>
          <w:i/>
          <w:iCs/>
          <w:sz w:val="28"/>
          <w:szCs w:val="28"/>
        </w:rPr>
      </w:pPr>
      <w:bookmarkStart w:id="0" w:name="_GoBack"/>
      <w:bookmarkEnd w:id="0"/>
      <w:r w:rsidRPr="000D09FF">
        <w:rPr>
          <w:b/>
          <w:bCs/>
          <w:i/>
          <w:iCs/>
          <w:sz w:val="28"/>
          <w:szCs w:val="28"/>
        </w:rPr>
        <w:t xml:space="preserve">Circuit </w:t>
      </w:r>
      <w:proofErr w:type="spellStart"/>
      <w:r w:rsidRPr="000D09FF">
        <w:rPr>
          <w:b/>
          <w:bCs/>
          <w:i/>
          <w:iCs/>
          <w:sz w:val="28"/>
          <w:szCs w:val="28"/>
        </w:rPr>
        <w:t>Tech_Round</w:t>
      </w:r>
      <w:proofErr w:type="spellEnd"/>
      <w:r w:rsidRPr="000D09FF">
        <w:rPr>
          <w:b/>
          <w:bCs/>
          <w:i/>
          <w:iCs/>
          <w:sz w:val="28"/>
          <w:szCs w:val="28"/>
        </w:rPr>
        <w:t xml:space="preserve"> 2_Novice (</w:t>
      </w:r>
      <w:proofErr w:type="spellStart"/>
      <w:r w:rsidRPr="000D09FF">
        <w:rPr>
          <w:b/>
          <w:bCs/>
          <w:i/>
          <w:iCs/>
          <w:sz w:val="28"/>
          <w:szCs w:val="28"/>
        </w:rPr>
        <w:t>Answersheet</w:t>
      </w:r>
      <w:proofErr w:type="spellEnd"/>
      <w:r w:rsidRPr="000D09FF">
        <w:rPr>
          <w:b/>
          <w:bCs/>
          <w:i/>
          <w:iCs/>
          <w:sz w:val="28"/>
          <w:szCs w:val="28"/>
        </w:rPr>
        <w:t>)</w:t>
      </w:r>
    </w:p>
    <w:p w:rsidR="00E32BFD" w:rsidRDefault="00E32BFD" w:rsidP="00E32BFD">
      <w:pPr>
        <w:pStyle w:val="ListParagraph"/>
        <w:ind w:left="0"/>
      </w:pPr>
    </w:p>
    <w:p w:rsidR="00E32BFD" w:rsidRPr="000D09FF" w:rsidRDefault="00E32BFD" w:rsidP="00E32BF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</w:rPr>
      </w:pPr>
      <w:r w:rsidRPr="000D09FF">
        <w:rPr>
          <w:rFonts w:ascii="Times New Roman" w:hAnsi="Times New Roman" w:cs="Times New Roman"/>
        </w:rPr>
        <w:t>Solution</w:t>
      </w:r>
    </w:p>
    <w:p w:rsidR="00DC7717" w:rsidRPr="000D09FF" w:rsidRDefault="00DC7717" w:rsidP="00CB30FC">
      <w:pPr>
        <w:pStyle w:val="ListParagraph"/>
        <w:spacing w:line="360" w:lineRule="auto"/>
        <w:ind w:left="0"/>
        <w:jc w:val="both"/>
        <w:rPr>
          <w:rFonts w:ascii="Times New Roman" w:eastAsiaTheme="minorEastAsia" w:hAnsi="Times New Roman" w:cs="Times New Roman"/>
        </w:rPr>
      </w:pPr>
      <w:proofErr w:type="spellStart"/>
      <w:r w:rsidRPr="000D09FF">
        <w:rPr>
          <w:rFonts w:ascii="Times New Roman" w:eastAsiaTheme="minorEastAsia" w:hAnsi="Times New Roman" w:cs="Times New Roman"/>
        </w:rPr>
        <w:t>Veff</w:t>
      </w:r>
      <w:proofErr w:type="spellEnd"/>
      <w:r w:rsidRPr="000D09FF">
        <w:rPr>
          <w:rFonts w:ascii="Times New Roman" w:eastAsiaTheme="minorEastAsia" w:hAnsi="Times New Roman" w:cs="Times New Roman"/>
        </w:rPr>
        <w:t>=12-9=3V</w:t>
      </w:r>
    </w:p>
    <w:p w:rsidR="00DC7717" w:rsidRPr="000D09FF" w:rsidRDefault="00DC7717" w:rsidP="00CB30FC">
      <w:pPr>
        <w:pStyle w:val="ListParagraph"/>
        <w:spacing w:line="360" w:lineRule="auto"/>
        <w:ind w:left="0"/>
        <w:jc w:val="both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RT=150K</w:t>
      </w:r>
    </w:p>
    <w:p w:rsidR="00A10F37" w:rsidRPr="000D09FF" w:rsidRDefault="00DC7717" w:rsidP="00CB30FC">
      <w:pPr>
        <w:pStyle w:val="ListParagraph"/>
        <w:spacing w:line="360" w:lineRule="auto"/>
        <w:ind w:left="0"/>
        <w:jc w:val="both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I=</w:t>
      </w:r>
      <w:proofErr w:type="spellStart"/>
      <w:r w:rsidRPr="000D09FF">
        <w:rPr>
          <w:rFonts w:ascii="Times New Roman" w:eastAsiaTheme="minorEastAsia" w:hAnsi="Times New Roman" w:cs="Times New Roman"/>
        </w:rPr>
        <w:t>Veff</w:t>
      </w:r>
      <w:proofErr w:type="spellEnd"/>
      <w:r w:rsidRPr="000D09FF">
        <w:rPr>
          <w:rFonts w:ascii="Times New Roman" w:eastAsiaTheme="minorEastAsia" w:hAnsi="Times New Roman" w:cs="Times New Roman"/>
        </w:rPr>
        <w:t>/RT=20µA</w:t>
      </w:r>
    </w:p>
    <w:p w:rsidR="00E32BFD" w:rsidRPr="000D09FF" w:rsidRDefault="00E32BFD" w:rsidP="00E32BFD">
      <w:pPr>
        <w:pStyle w:val="ListParagraph"/>
        <w:ind w:left="0"/>
        <w:jc w:val="both"/>
        <w:rPr>
          <w:rFonts w:ascii="Times New Roman" w:eastAsiaTheme="minorEastAsia" w:hAnsi="Times New Roman" w:cs="Times New Roman"/>
        </w:rPr>
      </w:pPr>
    </w:p>
    <w:p w:rsidR="004C5336" w:rsidRPr="000D09FF" w:rsidRDefault="00E32BFD" w:rsidP="00E32BF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</w:rPr>
      </w:pPr>
      <w:r w:rsidRPr="000D09FF">
        <w:rPr>
          <w:rFonts w:ascii="Times New Roman" w:hAnsi="Times New Roman" w:cs="Times New Roman"/>
        </w:rPr>
        <w:t xml:space="preserve"> Solution</w:t>
      </w:r>
    </w:p>
    <w:p w:rsidR="004C5336" w:rsidRPr="000D09FF" w:rsidRDefault="004C5336" w:rsidP="00CB30FC">
      <w:pPr>
        <w:pStyle w:val="ListParagraph"/>
        <w:spacing w:line="360" w:lineRule="auto"/>
        <w:ind w:left="0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Power as seen on wattmeter is 1.491W</w:t>
      </w:r>
    </w:p>
    <w:p w:rsidR="004C5336" w:rsidRPr="000D09FF" w:rsidRDefault="004C5336" w:rsidP="00CB30FC">
      <w:pPr>
        <w:pStyle w:val="ListParagraph"/>
        <w:spacing w:line="360" w:lineRule="auto"/>
        <w:ind w:left="0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Voltage=48V</w:t>
      </w:r>
    </w:p>
    <w:p w:rsidR="004C5336" w:rsidRPr="000D09FF" w:rsidRDefault="004C5336" w:rsidP="00CB30FC">
      <w:pPr>
        <w:pStyle w:val="ListParagraph"/>
        <w:spacing w:line="360" w:lineRule="auto"/>
        <w:ind w:left="0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As we know P=V</w:t>
      </w:r>
      <w:r w:rsidRPr="000D09FF">
        <w:rPr>
          <w:rFonts w:ascii="Times New Roman" w:eastAsiaTheme="minorEastAsia" w:hAnsi="Times New Roman" w:cs="Times New Roman"/>
          <w:vertAlign w:val="superscript"/>
        </w:rPr>
        <w:t>2</w:t>
      </w:r>
      <w:r w:rsidRPr="000D09FF">
        <w:rPr>
          <w:rFonts w:ascii="Times New Roman" w:eastAsiaTheme="minorEastAsia" w:hAnsi="Times New Roman" w:cs="Times New Roman"/>
        </w:rPr>
        <w:t>/R</w:t>
      </w:r>
    </w:p>
    <w:p w:rsidR="004C5336" w:rsidRPr="000D09FF" w:rsidRDefault="00E32BFD" w:rsidP="00CB30FC">
      <w:pPr>
        <w:pStyle w:val="ListParagraph"/>
        <w:spacing w:line="360" w:lineRule="auto"/>
        <w:ind w:left="0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Therefore,</w:t>
      </w:r>
      <w:r w:rsidR="004C5336" w:rsidRPr="000D09FF">
        <w:rPr>
          <w:rFonts w:ascii="Times New Roman" w:eastAsiaTheme="minorEastAsia" w:hAnsi="Times New Roman" w:cs="Times New Roman"/>
        </w:rPr>
        <w:t xml:space="preserve"> R=1.545KΩ</w:t>
      </w:r>
    </w:p>
    <w:p w:rsidR="004C5336" w:rsidRPr="000D09FF" w:rsidRDefault="004C5336" w:rsidP="00CB30FC">
      <w:pPr>
        <w:pStyle w:val="ListParagraph"/>
        <w:spacing w:line="360" w:lineRule="auto"/>
        <w:ind w:left="0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As R</w:t>
      </w:r>
      <w:proofErr w:type="gramStart"/>
      <w:r w:rsidRPr="000D09FF">
        <w:rPr>
          <w:rFonts w:ascii="Times New Roman" w:eastAsiaTheme="minorEastAsia" w:hAnsi="Times New Roman" w:cs="Times New Roman"/>
        </w:rPr>
        <w:t>=(</w:t>
      </w:r>
      <w:proofErr w:type="gramEnd"/>
      <w:r w:rsidRPr="000D09FF">
        <w:rPr>
          <w:rFonts w:ascii="Times New Roman" w:eastAsiaTheme="minorEastAsia" w:hAnsi="Times New Roman" w:cs="Times New Roman"/>
        </w:rPr>
        <w:t>1/R</w:t>
      </w:r>
      <w:r w:rsidR="00E32BFD" w:rsidRPr="000D09FF">
        <w:rPr>
          <w:rFonts w:ascii="Times New Roman" w:eastAsiaTheme="minorEastAsia" w:hAnsi="Times New Roman" w:cs="Times New Roman"/>
        </w:rPr>
        <w:t>1) +(</w:t>
      </w:r>
      <w:r w:rsidRPr="000D09FF">
        <w:rPr>
          <w:rFonts w:ascii="Times New Roman" w:eastAsiaTheme="minorEastAsia" w:hAnsi="Times New Roman" w:cs="Times New Roman"/>
        </w:rPr>
        <w:t>1/R</w:t>
      </w:r>
      <w:r w:rsidR="00E32BFD" w:rsidRPr="000D09FF">
        <w:rPr>
          <w:rFonts w:ascii="Times New Roman" w:eastAsiaTheme="minorEastAsia" w:hAnsi="Times New Roman" w:cs="Times New Roman"/>
        </w:rPr>
        <w:t>2) +(</w:t>
      </w:r>
      <w:r w:rsidRPr="000D09FF">
        <w:rPr>
          <w:rFonts w:ascii="Times New Roman" w:eastAsiaTheme="minorEastAsia" w:hAnsi="Times New Roman" w:cs="Times New Roman"/>
        </w:rPr>
        <w:t>1/R</w:t>
      </w:r>
      <w:r w:rsidR="00E32BFD" w:rsidRPr="000D09FF">
        <w:rPr>
          <w:rFonts w:ascii="Times New Roman" w:eastAsiaTheme="minorEastAsia" w:hAnsi="Times New Roman" w:cs="Times New Roman"/>
        </w:rPr>
        <w:t>3) +</w:t>
      </w:r>
      <w:r w:rsidRPr="000D09FF">
        <w:rPr>
          <w:rFonts w:ascii="Times New Roman" w:eastAsiaTheme="minorEastAsia" w:hAnsi="Times New Roman" w:cs="Times New Roman"/>
        </w:rPr>
        <w:t>R4</w:t>
      </w:r>
    </w:p>
    <w:p w:rsidR="00E32BFD" w:rsidRPr="000D09FF" w:rsidRDefault="004C5336" w:rsidP="00CB30FC">
      <w:pPr>
        <w:pStyle w:val="ListParagraph"/>
        <w:spacing w:line="360" w:lineRule="auto"/>
        <w:ind w:left="0"/>
        <w:rPr>
          <w:rFonts w:ascii="Times New Roman" w:eastAsiaTheme="minorEastAsia" w:hAnsi="Times New Roman" w:cs="Times New Roman"/>
        </w:rPr>
      </w:pPr>
      <w:r w:rsidRPr="000D09FF">
        <w:rPr>
          <w:rFonts w:ascii="Times New Roman" w:eastAsiaTheme="minorEastAsia" w:hAnsi="Times New Roman" w:cs="Times New Roman"/>
        </w:rPr>
        <w:t>Therefore, R4=1K</w:t>
      </w:r>
    </w:p>
    <w:p w:rsidR="00E32BFD" w:rsidRPr="000D09FF" w:rsidRDefault="00E32BFD" w:rsidP="00E32BFD">
      <w:pPr>
        <w:pStyle w:val="ListParagraph"/>
        <w:ind w:left="0"/>
        <w:rPr>
          <w:rFonts w:ascii="Times New Roman" w:eastAsiaTheme="minorEastAsia" w:hAnsi="Times New Roman" w:cs="Times New Roman"/>
        </w:rPr>
      </w:pPr>
    </w:p>
    <w:p w:rsidR="00E32BFD" w:rsidRPr="000D09FF" w:rsidRDefault="00E32BFD" w:rsidP="00E32BFD">
      <w:pPr>
        <w:pStyle w:val="ListParagraph"/>
        <w:numPr>
          <w:ilvl w:val="0"/>
          <w:numId w:val="1"/>
        </w:numPr>
        <w:ind w:left="360"/>
        <w:rPr>
          <w:rFonts w:ascii="Times New Roman" w:hAnsi="Times New Roman" w:cs="Times New Roman"/>
        </w:rPr>
      </w:pPr>
      <w:r w:rsidRPr="000D09FF">
        <w:rPr>
          <w:rFonts w:ascii="Times New Roman" w:hAnsi="Times New Roman" w:cs="Times New Roman"/>
        </w:rPr>
        <w:t xml:space="preserve"> Solution</w:t>
      </w:r>
    </w:p>
    <w:p w:rsidR="004C1B78" w:rsidRPr="000D09FF" w:rsidRDefault="004C1B78" w:rsidP="00CB30FC">
      <w:pPr>
        <w:pStyle w:val="FirstParagraph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r w:rsidRPr="000D09FF">
        <w:rPr>
          <w:rFonts w:ascii="Times New Roman" w:hAnsi="Times New Roman" w:cs="Times New Roman"/>
          <w:sz w:val="22"/>
          <w:szCs w:val="22"/>
        </w:rPr>
        <w:t xml:space="preserve">BE1+BE2-KVL: 3=470x10°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iy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 xml:space="preserve">, +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vy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 xml:space="preserve">, + Vg, CE1-KVL: 10=4.7x10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ip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>,</w:t>
      </w:r>
      <w:r w:rsidR="00E32BFD" w:rsidRPr="000D09FF">
        <w:rPr>
          <w:rFonts w:ascii="Times New Roman" w:hAnsi="Times New Roman" w:cs="Times New Roman"/>
          <w:sz w:val="22"/>
          <w:szCs w:val="22"/>
        </w:rPr>
        <w:t xml:space="preserve"> + Vo + Vo, CE2-KVL: 10=470 </w:t>
      </w:r>
      <w:r w:rsidR="00776B1F" w:rsidRPr="000D09FF">
        <w:rPr>
          <w:rFonts w:ascii="Times New Roman" w:hAnsi="Times New Roman" w:cs="Times New Roman"/>
          <w:sz w:val="22"/>
          <w:szCs w:val="22"/>
        </w:rPr>
        <w:t>i</w:t>
      </w:r>
      <w:proofErr w:type="gramStart"/>
      <w:r w:rsidR="00776B1F" w:rsidRPr="000D09FF">
        <w:rPr>
          <w:rFonts w:ascii="Times New Roman" w:hAnsi="Times New Roman" w:cs="Times New Roman"/>
          <w:sz w:val="22"/>
          <w:szCs w:val="22"/>
        </w:rPr>
        <w:t>,</w:t>
      </w:r>
      <w:r w:rsidRPr="000D09FF">
        <w:rPr>
          <w:rFonts w:ascii="Times New Roman" w:hAnsi="Times New Roman" w:cs="Times New Roman"/>
          <w:sz w:val="22"/>
          <w:szCs w:val="22"/>
        </w:rPr>
        <w:t>+</w:t>
      </w:r>
      <w:proofErr w:type="gramEnd"/>
      <w:r w:rsidRPr="000D09FF">
        <w:rPr>
          <w:rFonts w:ascii="Times New Roman" w:hAnsi="Times New Roman" w:cs="Times New Roman"/>
          <w:sz w:val="22"/>
          <w:szCs w:val="22"/>
        </w:rPr>
        <w:t xml:space="preserve"> v,</w:t>
      </w:r>
    </w:p>
    <w:p w:rsidR="004C1B78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r w:rsidRPr="000D09FF">
        <w:rPr>
          <w:rFonts w:ascii="Times New Roman" w:hAnsi="Times New Roman" w:cs="Times New Roman"/>
          <w:sz w:val="22"/>
          <w:szCs w:val="22"/>
        </w:rPr>
        <w:t>Darlington Pair: i, =i,</w:t>
      </w:r>
    </w:p>
    <w:p w:rsidR="004C1B78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r w:rsidRPr="000D09FF">
        <w:rPr>
          <w:rFonts w:ascii="Times New Roman" w:hAnsi="Times New Roman" w:cs="Times New Roman"/>
          <w:sz w:val="22"/>
          <w:szCs w:val="22"/>
        </w:rPr>
        <w:t>From previous slide: v, =v</w:t>
      </w:r>
      <w:proofErr w:type="gramStart"/>
      <w:r w:rsidRPr="000D09FF">
        <w:rPr>
          <w:rFonts w:ascii="Times New Roman" w:hAnsi="Times New Roman" w:cs="Times New Roman"/>
          <w:sz w:val="22"/>
          <w:szCs w:val="22"/>
        </w:rPr>
        <w:t>,,,</w:t>
      </w:r>
      <w:proofErr w:type="gramEnd"/>
      <w:r w:rsidRPr="000D09FF">
        <w:rPr>
          <w:rFonts w:ascii="Times New Roman" w:hAnsi="Times New Roman" w:cs="Times New Roman"/>
          <w:sz w:val="22"/>
          <w:szCs w:val="22"/>
        </w:rPr>
        <w:t xml:space="preserve"> =07V</w:t>
      </w:r>
    </w:p>
    <w:p w:rsidR="004C1B78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0D09FF">
        <w:rPr>
          <w:rFonts w:ascii="Times New Roman" w:hAnsi="Times New Roman" w:cs="Times New Roman"/>
          <w:sz w:val="22"/>
          <w:szCs w:val="22"/>
        </w:rPr>
        <w:t>iy</w:t>
      </w:r>
      <w:proofErr w:type="spellEnd"/>
      <w:proofErr w:type="gramEnd"/>
      <w:r w:rsidRPr="000D09FF">
        <w:rPr>
          <w:rFonts w:ascii="Times New Roman" w:hAnsi="Times New Roman" w:cs="Times New Roman"/>
          <w:sz w:val="22"/>
          <w:szCs w:val="22"/>
        </w:rPr>
        <w:t xml:space="preserve"> =340 u A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ir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 xml:space="preserve">; =0.340 mA (QI active)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Ve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>, = 1.70V</w:t>
      </w:r>
    </w:p>
    <w:p w:rsidR="004C1B78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0D09FF">
        <w:rPr>
          <w:rFonts w:ascii="Times New Roman" w:hAnsi="Times New Roman" w:cs="Times New Roman"/>
          <w:sz w:val="22"/>
          <w:szCs w:val="22"/>
        </w:rPr>
        <w:t>igy</w:t>
      </w:r>
      <w:proofErr w:type="spellEnd"/>
      <w:proofErr w:type="gramEnd"/>
      <w:r w:rsidRPr="000D09FF">
        <w:rPr>
          <w:rFonts w:ascii="Times New Roman" w:hAnsi="Times New Roman" w:cs="Times New Roman"/>
          <w:sz w:val="22"/>
          <w:szCs w:val="22"/>
        </w:rPr>
        <w:t xml:space="preserve"> =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iy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 xml:space="preserve"> =(B +1)i, =0.343 mA</w:t>
      </w:r>
    </w:p>
    <w:p w:rsidR="004C1B78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r w:rsidRPr="000D09FF">
        <w:rPr>
          <w:rFonts w:ascii="Times New Roman" w:hAnsi="Times New Roman" w:cs="Times New Roman"/>
          <w:sz w:val="22"/>
          <w:szCs w:val="22"/>
        </w:rPr>
        <w:t xml:space="preserve">Assume Q2 Active: i., =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iz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>, and v, 2V,</w:t>
      </w:r>
      <w:proofErr w:type="gramStart"/>
      <w:r w:rsidRPr="000D09FF">
        <w:rPr>
          <w:rFonts w:ascii="Times New Roman" w:hAnsi="Times New Roman" w:cs="Times New Roman"/>
          <w:sz w:val="22"/>
          <w:szCs w:val="22"/>
        </w:rPr>
        <w:t>,=</w:t>
      </w:r>
      <w:proofErr w:type="gramEnd"/>
      <w:r w:rsidRPr="000D09FF">
        <w:rPr>
          <w:rFonts w:ascii="Times New Roman" w:hAnsi="Times New Roman" w:cs="Times New Roman"/>
          <w:sz w:val="22"/>
          <w:szCs w:val="22"/>
        </w:rPr>
        <w:t xml:space="preserve">0.7V 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iy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 xml:space="preserve"> = 5iz =50%0.343x107° =17.2 mA</w:t>
      </w:r>
    </w:p>
    <w:p w:rsidR="004C1B78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r w:rsidRPr="000D09FF">
        <w:rPr>
          <w:rFonts w:ascii="Times New Roman" w:hAnsi="Times New Roman" w:cs="Times New Roman"/>
          <w:sz w:val="22"/>
          <w:szCs w:val="22"/>
        </w:rPr>
        <w:t>CE2-KVL: 10=</w:t>
      </w:r>
      <w:proofErr w:type="gramStart"/>
      <w:r w:rsidRPr="000D09FF">
        <w:rPr>
          <w:rFonts w:ascii="Times New Roman" w:hAnsi="Times New Roman" w:cs="Times New Roman"/>
          <w:sz w:val="22"/>
          <w:szCs w:val="22"/>
        </w:rPr>
        <w:t>470i.,</w:t>
      </w:r>
      <w:proofErr w:type="gramEnd"/>
      <w:r w:rsidRPr="000D09FF">
        <w:rPr>
          <w:rFonts w:ascii="Times New Roman" w:hAnsi="Times New Roman" w:cs="Times New Roman"/>
          <w:sz w:val="22"/>
          <w:szCs w:val="22"/>
        </w:rPr>
        <w:t xml:space="preserve"> +</w:t>
      </w:r>
      <w:proofErr w:type="spellStart"/>
      <w:r w:rsidRPr="000D09FF">
        <w:rPr>
          <w:rFonts w:ascii="Times New Roman" w:hAnsi="Times New Roman" w:cs="Times New Roman"/>
          <w:sz w:val="22"/>
          <w:szCs w:val="22"/>
        </w:rPr>
        <w:t>Vegy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 xml:space="preserve"> = Vo, =1.94V</w:t>
      </w:r>
    </w:p>
    <w:p w:rsidR="00E32BFD" w:rsidRPr="000D09FF" w:rsidRDefault="004C1B78" w:rsidP="00CB30FC">
      <w:pPr>
        <w:pStyle w:val="BodyText"/>
        <w:spacing w:before="120" w:after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0D09FF">
        <w:rPr>
          <w:rFonts w:ascii="Times New Roman" w:hAnsi="Times New Roman" w:cs="Times New Roman"/>
          <w:sz w:val="22"/>
          <w:szCs w:val="22"/>
        </w:rPr>
        <w:t>Vep</w:t>
      </w:r>
      <w:proofErr w:type="spellEnd"/>
      <w:r w:rsidRPr="000D09FF">
        <w:rPr>
          <w:rFonts w:ascii="Times New Roman" w:hAnsi="Times New Roman" w:cs="Times New Roman"/>
          <w:sz w:val="22"/>
          <w:szCs w:val="22"/>
        </w:rPr>
        <w:t>, =194V &gt;V, =0.7V — Assumption correct</w:t>
      </w:r>
    </w:p>
    <w:p w:rsidR="00E32BFD" w:rsidRPr="000D09FF" w:rsidRDefault="00E32BFD" w:rsidP="00E32BFD">
      <w:pPr>
        <w:pStyle w:val="BodyText"/>
        <w:ind w:left="-720" w:firstLine="720"/>
        <w:rPr>
          <w:rFonts w:ascii="Times New Roman" w:hAnsi="Times New Roman" w:cs="Times New Roman"/>
          <w:sz w:val="22"/>
          <w:szCs w:val="22"/>
        </w:rPr>
      </w:pPr>
      <w:r w:rsidRPr="000D09FF">
        <w:rPr>
          <w:rFonts w:ascii="Times New Roman" w:hAnsi="Times New Roman" w:cs="Times New Roman"/>
          <w:sz w:val="22"/>
          <w:szCs w:val="22"/>
        </w:rPr>
        <w:t>4.</w:t>
      </w:r>
    </w:p>
    <w:p w:rsidR="00CE6851" w:rsidRPr="000D09FF" w:rsidRDefault="0003031C" w:rsidP="00E32BFD">
      <w:pPr>
        <w:pStyle w:val="BodyText"/>
        <w:ind w:left="-720" w:firstLine="720"/>
        <w:rPr>
          <w:rFonts w:ascii="Times New Roman" w:hAnsi="Times New Roman" w:cs="Times New Roman"/>
          <w:sz w:val="22"/>
          <w:szCs w:val="22"/>
        </w:rPr>
      </w:pPr>
      <w:proofErr w:type="gramStart"/>
      <w:r>
        <w:rPr>
          <w:rFonts w:ascii="Times New Roman" w:hAnsi="Times New Roman" w:cs="Times New Roman"/>
          <w:sz w:val="22"/>
          <w:szCs w:val="22"/>
          <w:lang w:bidi="en-IN"/>
        </w:rPr>
        <w:t>ANS :</w:t>
      </w:r>
      <w:proofErr w:type="gramEnd"/>
      <w:r w:rsidR="00EF183A">
        <w:rPr>
          <w:rFonts w:ascii="Times New Roman" w:hAnsi="Times New Roman" w:cs="Times New Roman"/>
          <w:sz w:val="22"/>
          <w:szCs w:val="22"/>
          <w:lang w:bidi="en-IN"/>
        </w:rPr>
        <w:t xml:space="preserve">   </w:t>
      </w:r>
      <w:r w:rsidR="00CE6851" w:rsidRPr="000D09FF">
        <w:rPr>
          <w:rFonts w:ascii="Times New Roman" w:hAnsi="Times New Roman" w:cs="Times New Roman"/>
          <w:sz w:val="22"/>
          <w:szCs w:val="22"/>
          <w:lang w:bidi="en-IN"/>
        </w:rPr>
        <w:t xml:space="preserve">7.5V and −20.5V </w:t>
      </w:r>
    </w:p>
    <w:p w:rsidR="00CE6851" w:rsidRPr="000D09FF" w:rsidRDefault="00E32BFD" w:rsidP="00E32BFD">
      <w:pPr>
        <w:spacing w:after="5" w:line="271" w:lineRule="auto"/>
        <w:jc w:val="both"/>
        <w:rPr>
          <w:rFonts w:ascii="Times New Roman" w:hAnsi="Times New Roman" w:cs="Times New Roman"/>
          <w:lang w:bidi="en-IN"/>
        </w:rPr>
      </w:pPr>
      <w:r w:rsidRPr="000D09FF">
        <w:rPr>
          <w:rFonts w:ascii="Times New Roman" w:eastAsia="Calibri" w:hAnsi="Times New Roman" w:cs="Times New Roman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282E042" wp14:editId="71E1FD98">
                <wp:simplePos x="0" y="0"/>
                <wp:positionH relativeFrom="column">
                  <wp:posOffset>36195</wp:posOffset>
                </wp:positionH>
                <wp:positionV relativeFrom="paragraph">
                  <wp:posOffset>187960</wp:posOffset>
                </wp:positionV>
                <wp:extent cx="2742565" cy="1633855"/>
                <wp:effectExtent l="0" t="0" r="0" b="4445"/>
                <wp:wrapSquare wrapText="bothSides"/>
                <wp:docPr id="110970" name="Group 1109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42565" cy="1633855"/>
                          <a:chOff x="36576" y="0"/>
                          <a:chExt cx="2743001" cy="1634202"/>
                        </a:xfrm>
                      </wpg:grpSpPr>
                      <wps:wsp>
                        <wps:cNvPr id="107839" name="Rectangle 107839"/>
                        <wps:cNvSpPr/>
                        <wps:spPr>
                          <a:xfrm>
                            <a:off x="413053" y="0"/>
                            <a:ext cx="65267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]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26" name="Shape 9026"/>
                        <wps:cNvSpPr/>
                        <wps:spPr>
                          <a:xfrm>
                            <a:off x="402031" y="333722"/>
                            <a:ext cx="76200" cy="13004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1300480">
                                <a:moveTo>
                                  <a:pt x="38100" y="0"/>
                                </a:moveTo>
                                <a:lnTo>
                                  <a:pt x="76200" y="76200"/>
                                </a:lnTo>
                                <a:lnTo>
                                  <a:pt x="44444" y="76200"/>
                                </a:lnTo>
                                <a:lnTo>
                                  <a:pt x="43815" y="1300480"/>
                                </a:lnTo>
                                <a:lnTo>
                                  <a:pt x="31115" y="1300480"/>
                                </a:lnTo>
                                <a:lnTo>
                                  <a:pt x="31744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381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7" name="Shape 9027"/>
                        <wps:cNvSpPr/>
                        <wps:spPr>
                          <a:xfrm>
                            <a:off x="439496" y="973801"/>
                            <a:ext cx="21971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97100" h="76200">
                                <a:moveTo>
                                  <a:pt x="2120900" y="0"/>
                                </a:moveTo>
                                <a:lnTo>
                                  <a:pt x="2197100" y="38100"/>
                                </a:lnTo>
                                <a:lnTo>
                                  <a:pt x="2120900" y="76200"/>
                                </a:lnTo>
                                <a:lnTo>
                                  <a:pt x="2120900" y="44446"/>
                                </a:lnTo>
                                <a:lnTo>
                                  <a:pt x="0" y="43815"/>
                                </a:lnTo>
                                <a:lnTo>
                                  <a:pt x="0" y="31115"/>
                                </a:lnTo>
                                <a:lnTo>
                                  <a:pt x="2120900" y="31746"/>
                                </a:lnTo>
                                <a:lnTo>
                                  <a:pt x="212090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8" name="Shape 9028"/>
                        <wps:cNvSpPr/>
                        <wps:spPr>
                          <a:xfrm>
                            <a:off x="439496" y="618837"/>
                            <a:ext cx="2035175" cy="88455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5175" h="884555">
                                <a:moveTo>
                                  <a:pt x="0" y="0"/>
                                </a:moveTo>
                                <a:lnTo>
                                  <a:pt x="393065" y="0"/>
                                </a:lnTo>
                                <a:lnTo>
                                  <a:pt x="393065" y="884555"/>
                                </a:lnTo>
                                <a:lnTo>
                                  <a:pt x="572389" y="458977"/>
                                </a:lnTo>
                                <a:lnTo>
                                  <a:pt x="611124" y="405764"/>
                                </a:lnTo>
                                <a:lnTo>
                                  <a:pt x="691134" y="394588"/>
                                </a:lnTo>
                                <a:lnTo>
                                  <a:pt x="853440" y="393446"/>
                                </a:lnTo>
                                <a:lnTo>
                                  <a:pt x="853440" y="0"/>
                                </a:lnTo>
                                <a:lnTo>
                                  <a:pt x="1247140" y="0"/>
                                </a:lnTo>
                                <a:lnTo>
                                  <a:pt x="1247140" y="884555"/>
                                </a:lnTo>
                                <a:lnTo>
                                  <a:pt x="1411859" y="436752"/>
                                </a:lnTo>
                                <a:lnTo>
                                  <a:pt x="1450086" y="399034"/>
                                </a:lnTo>
                                <a:lnTo>
                                  <a:pt x="1500378" y="387223"/>
                                </a:lnTo>
                                <a:lnTo>
                                  <a:pt x="1706880" y="393446"/>
                                </a:lnTo>
                                <a:lnTo>
                                  <a:pt x="1706880" y="0"/>
                                </a:lnTo>
                                <a:lnTo>
                                  <a:pt x="2035175" y="0"/>
                                </a:lnTo>
                              </a:path>
                            </a:pathLst>
                          </a:custGeom>
                          <a:ln w="1905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29" name="Shape 9029"/>
                        <wps:cNvSpPr/>
                        <wps:spPr>
                          <a:xfrm>
                            <a:off x="439496" y="1509106"/>
                            <a:ext cx="1476375" cy="6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6375" h="635">
                                <a:moveTo>
                                  <a:pt x="0" y="0"/>
                                </a:moveTo>
                                <a:lnTo>
                                  <a:pt x="1476375" y="635"/>
                                </a:lnTo>
                              </a:path>
                            </a:pathLst>
                          </a:custGeom>
                          <a:ln w="9525" cap="rnd">
                            <a:custDash>
                              <a:ds d="225000" sp="300000"/>
                            </a:custDash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030" name="Rectangle 9030"/>
                        <wps:cNvSpPr/>
                        <wps:spPr>
                          <a:xfrm>
                            <a:off x="399237" y="187452"/>
                            <a:ext cx="112632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V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1" name="Rectangle 9031"/>
                        <wps:cNvSpPr/>
                        <wps:spPr>
                          <a:xfrm>
                            <a:off x="472389" y="246043"/>
                            <a:ext cx="81346" cy="1358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proofErr w:type="gramStart"/>
                              <w:r>
                                <w:rPr>
                                  <w:sz w:val="16"/>
                                </w:rPr>
                                <w:t>o</w:t>
                              </w:r>
                              <w:proofErr w:type="gram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2" name="Rectangle 9032"/>
                        <wps:cNvSpPr/>
                        <wps:spPr>
                          <a:xfrm>
                            <a:off x="537921" y="19135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4" name="Rectangle 9034"/>
                        <wps:cNvSpPr/>
                        <wps:spPr>
                          <a:xfrm>
                            <a:off x="2737434" y="93201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841" name="Rectangle 107841"/>
                        <wps:cNvSpPr/>
                        <wps:spPr>
                          <a:xfrm>
                            <a:off x="2071446" y="1060704"/>
                            <a:ext cx="103308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7842" name="Rectangle 107842"/>
                        <wps:cNvSpPr/>
                        <wps:spPr>
                          <a:xfrm>
                            <a:off x="2149170" y="1060704"/>
                            <a:ext cx="110581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6" name="Rectangle 9036"/>
                        <wps:cNvSpPr/>
                        <wps:spPr>
                          <a:xfrm>
                            <a:off x="1256106" y="1060704"/>
                            <a:ext cx="110581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7" name="Rectangle 9037"/>
                        <wps:cNvSpPr/>
                        <wps:spPr>
                          <a:xfrm>
                            <a:off x="1338402" y="1064606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8" name="Rectangle 9038"/>
                        <wps:cNvSpPr/>
                        <wps:spPr>
                          <a:xfrm>
                            <a:off x="36576" y="1399286"/>
                            <a:ext cx="139298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−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39" name="Rectangle 9039"/>
                        <wps:cNvSpPr/>
                        <wps:spPr>
                          <a:xfrm>
                            <a:off x="141681" y="1399286"/>
                            <a:ext cx="206681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2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40" name="Rectangle 9040"/>
                        <wps:cNvSpPr/>
                        <wps:spPr>
                          <a:xfrm>
                            <a:off x="297129" y="1399286"/>
                            <a:ext cx="38228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41" name="Rectangle 9041"/>
                        <wps:cNvSpPr/>
                        <wps:spPr>
                          <a:xfrm>
                            <a:off x="326085" y="1399286"/>
                            <a:ext cx="103308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42" name="Rectangle 9042"/>
                        <wps:cNvSpPr/>
                        <wps:spPr>
                          <a:xfrm>
                            <a:off x="402285" y="140318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43" name="Rectangle 9043"/>
                        <wps:cNvSpPr/>
                        <wps:spPr>
                          <a:xfrm>
                            <a:off x="198069" y="568452"/>
                            <a:ext cx="103308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7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44" name="Rectangle 9044"/>
                        <wps:cNvSpPr/>
                        <wps:spPr>
                          <a:xfrm>
                            <a:off x="275793" y="568452"/>
                            <a:ext cx="38228" cy="1864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>.7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046" name="Rectangle 9046"/>
                        <wps:cNvSpPr/>
                        <wps:spPr>
                          <a:xfrm>
                            <a:off x="380949" y="572354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rPr>
                                  <w:rFonts w:ascii="Calibri" w:eastAsia="Calibri" w:hAnsi="Calibri" w:cs="Calibr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0282E042" id="Group 110970" o:spid="_x0000_s1026" style="position:absolute;left:0;text-align:left;margin-left:2.85pt;margin-top:14.8pt;width:215.95pt;height:128.65pt;z-index:251659264;mso-width-relative:margin;mso-height-relative:margin" coordorigin="365" coordsize="27430,1634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">
                <v:rect id="Rectangle 107839" o:spid="_x0000_s1027" style="position:absolute;left:4130;width:653;height:1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t>]</w:t>
                        </w:r>
                      </w:p>
                    </w:txbxContent>
                  </v:textbox>
                </v:rect>
                <v:shape id="Shape 9026" o:spid="_x0000_s1028" style="position:absolute;left:4020;top:3337;width:762;height:13005;visibility:visible;mso-wrap-style:square;v-text-anchor:top" coordsize="76200,13004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" path="m38100,l76200,76200r-31756,l43815,1300480r-12700,l31744,76200,,76200,38100,xe" fillcolor="black" stroked="f" strokeweight="0">
                  <v:stroke miterlimit="83231f" joinstyle="miter"/>
                  <v:path arrowok="t" textboxrect="0,0,76200,1300480"/>
                </v:shape>
                <v:shape id="Shape 9027" o:spid="_x0000_s1029" style="position:absolute;left:4394;top:9738;width:21971;height:762;visibility:visible;mso-wrap-style:square;v-text-anchor:top" coordsize="21971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" path="m2120900,r76200,38100l2120900,76200r,-31754l,43815,,31115r2120900,631l2120900,xe" fillcolor="black" stroked="f" strokeweight="0">
                  <v:stroke miterlimit="83231f" joinstyle="miter"/>
                  <v:path arrowok="t" textboxrect="0,0,2197100,76200"/>
                </v:shape>
                <v:shape id="Shape 9028" o:spid="_x0000_s1030" style="position:absolute;left:4394;top:6188;width:20352;height:8845;visibility:visible;mso-wrap-style:square;v-text-anchor:top" coordsize="2035175,884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" path="m,l393065,r,884555l572389,458977r38735,-53213l691134,394588r162306,-1142l853440,r393700,l1247140,884555,1411859,436752r38227,-37718l1500378,387223r206502,6223l1706880,r328295,e" filled="f" strokeweight="1.5pt">
                  <v:path arrowok="t" textboxrect="0,0,2035175,884555"/>
                </v:shape>
                <v:shape id="Shape 9029" o:spid="_x0000_s1031" style="position:absolute;left:4394;top:15091;width:14764;height:6;visibility:visible;mso-wrap-style:square;v-text-anchor:top" coordsize="1476375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" path="m,l1476375,635e" filled="f">
                  <v:stroke endcap="round"/>
                  <v:path arrowok="t" textboxrect="0,0,1476375,635"/>
                </v:shape>
                <v:rect id="Rectangle 9030" o:spid="_x0000_s1032" style="position:absolute;left:3992;top:1874;width:1126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" filled="f" stroked="f">
                  <v:textbox inset="0,0,0,0">
                    <w:txbxContent>
                      <w:p w:rsidR="00CE6851" w:rsidRDefault="00CE6851" w:rsidP="00CE6851">
                        <w:r>
                          <w:t>V</w:t>
                        </w:r>
                      </w:p>
                    </w:txbxContent>
                  </v:textbox>
                </v:rect>
                <v:rect id="Rectangle 9031" o:spid="_x0000_s1033" style="position:absolute;left:4723;top:2460;width:814;height:1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rPr>
                            <w:sz w:val="16"/>
                          </w:rPr>
                          <w:t>o</w:t>
                        </w:r>
                      </w:p>
                    </w:txbxContent>
                  </v:textbox>
                </v:rect>
                <v:rect id="Rectangle 9032" o:spid="_x0000_s1034" style="position:absolute;left:5379;top:1913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34" o:spid="_x0000_s1035" style="position:absolute;left:27374;top:9320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07841" o:spid="_x0000_s1036" style="position:absolute;left:20714;top:10607;width:1033;height:1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t>2</w:t>
                        </w:r>
                      </w:p>
                    </w:txbxContent>
                  </v:textbox>
                </v:rect>
                <v:rect id="Rectangle 107842" o:spid="_x0000_s1037" style="position:absolute;left:21491;top:10607;width:1106;height:1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t>T</w:t>
                        </w:r>
                      </w:p>
                    </w:txbxContent>
                  </v:textbox>
                </v:rect>
                <v:rect id="Rectangle 9036" o:spid="_x0000_s1038" style="position:absolute;left:12561;top:10607;width:1105;height:18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t>T</w:t>
                        </w:r>
                      </w:p>
                    </w:txbxContent>
                  </v:textbox>
                </v:rect>
                <v:rect id="Rectangle 9037" o:spid="_x0000_s1039" style="position:absolute;left:13384;top:10646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38" o:spid="_x0000_s1040" style="position:absolute;left:365;top:13992;width:1393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" filled="f" stroked="f">
                  <v:textbox inset="0,0,0,0">
                    <w:txbxContent>
                      <w:p w:rsidR="00CE6851" w:rsidRDefault="00CE6851" w:rsidP="00CE6851">
                        <w:r>
                          <w:t>−</w:t>
                        </w:r>
                      </w:p>
                    </w:txbxContent>
                  </v:textbox>
                </v:rect>
                <v:rect id="Rectangle 9039" o:spid="_x0000_s1041" style="position:absolute;left:1416;top:13992;width:2067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t>20</w:t>
                        </w:r>
                      </w:p>
                    </w:txbxContent>
                  </v:textbox>
                </v:rect>
                <v:rect id="Rectangle 9040" o:spid="_x0000_s1042" style="position:absolute;left:2971;top:13992;width:382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" filled="f" stroked="f">
                  <v:textbox inset="0,0,0,0">
                    <w:txbxContent>
                      <w:p w:rsidR="00CE6851" w:rsidRDefault="00CE6851" w:rsidP="00CE6851">
                        <w:r>
                          <w:t>.</w:t>
                        </w:r>
                      </w:p>
                    </w:txbxContent>
                  </v:textbox>
                </v:rect>
                <v:rect id="Rectangle 9041" o:spid="_x0000_s1043" style="position:absolute;left:3260;top:13992;width:1033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t>5</w:t>
                        </w:r>
                      </w:p>
                    </w:txbxContent>
                  </v:textbox>
                </v:rect>
                <v:rect id="Rectangle 9042" o:spid="_x0000_s1044" style="position:absolute;left:4022;top:14031;width:422;height:19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9043" o:spid="_x0000_s1045" style="position:absolute;left:1980;top:5684;width:1033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t>7</w:t>
                        </w:r>
                      </w:p>
                    </w:txbxContent>
                  </v:textbox>
                </v:rect>
                <v:rect id="Rectangle 9044" o:spid="_x0000_s1046" style="position:absolute;left:2757;top:5684;width:383;height:18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t>.7.5</w:t>
                        </w:r>
                      </w:p>
                    </w:txbxContent>
                  </v:textbox>
                </v:rect>
                <v:rect id="Rectangle 9046" o:spid="_x0000_s1047" style="position:absolute;left:3809;top:5723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" filled="f" stroked="f">
                  <v:textbox inset="0,0,0,0">
                    <w:txbxContent>
                      <w:p w:rsidR="00CE6851" w:rsidRDefault="00CE6851" w:rsidP="00CE6851">
                        <w:r>
                          <w:rPr>
                            <w:rFonts w:ascii="Calibri" w:eastAsia="Calibri" w:hAnsi="Calibri" w:cs="Calibri"/>
                          </w:rPr>
                          <w:t xml:space="preserve">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  <w:r w:rsidR="00CE6851" w:rsidRPr="000D09FF">
        <w:rPr>
          <w:rFonts w:ascii="Times New Roman" w:hAnsi="Times New Roman" w:cs="Times New Roman"/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0" wp14:anchorId="05CAA437" wp14:editId="4A0A7D10">
            <wp:simplePos x="0" y="0"/>
            <wp:positionH relativeFrom="column">
              <wp:posOffset>269951</wp:posOffset>
            </wp:positionH>
            <wp:positionV relativeFrom="paragraph">
              <wp:posOffset>727075</wp:posOffset>
            </wp:positionV>
            <wp:extent cx="64008" cy="100584"/>
            <wp:effectExtent l="0" t="0" r="0" b="0"/>
            <wp:wrapSquare wrapText="bothSides"/>
            <wp:docPr id="127623" name="Picture 1276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23" name="Picture 127623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" cy="1005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851" w:rsidRPr="000D09FF">
        <w:rPr>
          <w:rFonts w:ascii="Times New Roman" w:hAnsi="Times New Roman" w:cs="Times New Roman"/>
          <w:noProof/>
          <w:lang w:val="en-IN" w:eastAsia="en-IN"/>
        </w:rPr>
        <w:drawing>
          <wp:anchor distT="0" distB="0" distL="114300" distR="114300" simplePos="0" relativeHeight="251661312" behindDoc="0" locked="0" layoutInCell="1" allowOverlap="0" wp14:anchorId="0F6CB9AA" wp14:editId="591B62FB">
            <wp:simplePos x="0" y="0"/>
            <wp:positionH relativeFrom="column">
              <wp:posOffset>2657551</wp:posOffset>
            </wp:positionH>
            <wp:positionV relativeFrom="paragraph">
              <wp:posOffset>1108075</wp:posOffset>
            </wp:positionV>
            <wp:extent cx="51816" cy="88392"/>
            <wp:effectExtent l="0" t="0" r="0" b="0"/>
            <wp:wrapSquare wrapText="bothSides"/>
            <wp:docPr id="127624" name="Picture 1276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24" name="Picture 12762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6" cy="883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6851" w:rsidRPr="000D09FF">
        <w:rPr>
          <w:rFonts w:ascii="Times New Roman" w:eastAsia="Calibri" w:hAnsi="Times New Roman" w:cs="Times New Roman"/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0AB1282E" wp14:editId="495F1CE4">
                <wp:simplePos x="0" y="0"/>
                <wp:positionH relativeFrom="column">
                  <wp:posOffset>2792298</wp:posOffset>
                </wp:positionH>
                <wp:positionV relativeFrom="paragraph">
                  <wp:posOffset>1730536</wp:posOffset>
                </wp:positionV>
                <wp:extent cx="30846" cy="140209"/>
                <wp:effectExtent l="0" t="0" r="0" b="0"/>
                <wp:wrapSquare wrapText="bothSides"/>
                <wp:docPr id="127626" name="Group 1276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846" cy="140209"/>
                          <a:chOff x="0" y="0"/>
                          <a:chExt cx="30846" cy="140209"/>
                        </a:xfrm>
                      </wpg:grpSpPr>
                      <wps:wsp>
                        <wps:cNvPr id="9025" name="Rectangle 9025"/>
                        <wps:cNvSpPr/>
                        <wps:spPr>
                          <a:xfrm>
                            <a:off x="0" y="0"/>
                            <a:ext cx="41025" cy="1864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CE6851" w:rsidRDefault="00CE6851" w:rsidP="00CE6851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  <w:pict>
              <v:group w14:anchorId="0AB1282E" id="Group 127626" o:spid="_x0000_s1048" style="position:absolute;left:0;text-align:left;margin-left:219.85pt;margin-top:136.25pt;width:2.45pt;height:11.05pt;z-index:251662336" coordsize="30846,1402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">
                <v:rect id="Rectangle 9025" o:spid="_x0000_s1049" style="position:absolute;width:41025;height:186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" filled="f" stroked="f">
                  <v:textbox inset="0,0,0,0">
                    <w:txbxContent>
                      <w:p w:rsidR="00CE6851" w:rsidRDefault="00CE6851" w:rsidP="00CE6851">
                        <w:r>
                          <w:t xml:space="preserve"> </w:t>
                        </w:r>
                      </w:p>
                    </w:txbxContent>
                  </v:textbox>
                </v:rect>
                <w10:wrap type="square"/>
              </v:group>
            </w:pict>
          </mc:Fallback>
        </mc:AlternateContent>
      </w:r>
    </w:p>
    <w:p w:rsidR="00CE6851" w:rsidRPr="000D09FF" w:rsidRDefault="00CE6851" w:rsidP="00E32BFD">
      <w:pPr>
        <w:spacing w:after="33" w:line="271" w:lineRule="auto"/>
        <w:jc w:val="both"/>
        <w:rPr>
          <w:rFonts w:ascii="Times New Roman" w:hAnsi="Times New Roman" w:cs="Times New Roman"/>
          <w:lang w:bidi="en-IN"/>
        </w:rPr>
      </w:pPr>
    </w:p>
    <w:p w:rsidR="00CE6851" w:rsidRPr="000D09FF" w:rsidRDefault="00CE6851" w:rsidP="00E32BFD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:rsidR="004C1B78" w:rsidRPr="000D09FF" w:rsidRDefault="004C1B78" w:rsidP="004C5336">
      <w:pPr>
        <w:pStyle w:val="ListParagraph"/>
        <w:rPr>
          <w:rFonts w:ascii="Times New Roman" w:eastAsiaTheme="minorEastAsia" w:hAnsi="Times New Roman" w:cs="Times New Roman"/>
        </w:rPr>
      </w:pPr>
    </w:p>
    <w:p w:rsidR="004C5336" w:rsidRDefault="004C5336"/>
    <w:sectPr w:rsidR="004C53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4375DA"/>
    <w:multiLevelType w:val="hybridMultilevel"/>
    <w:tmpl w:val="71DEC1DA"/>
    <w:lvl w:ilvl="0" w:tplc="B0401C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DC7717"/>
    <w:rsid w:val="0003031C"/>
    <w:rsid w:val="000D09FF"/>
    <w:rsid w:val="004C1B78"/>
    <w:rsid w:val="004C5336"/>
    <w:rsid w:val="00776B1F"/>
    <w:rsid w:val="008F3925"/>
    <w:rsid w:val="00A10F37"/>
    <w:rsid w:val="00CB30FC"/>
    <w:rsid w:val="00CE6851"/>
    <w:rsid w:val="00DC7717"/>
    <w:rsid w:val="00E32BFD"/>
    <w:rsid w:val="00EF1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717"/>
    <w:pPr>
      <w:ind w:left="720"/>
      <w:contextualSpacing/>
    </w:pPr>
    <w:rPr>
      <w:lang w:val="en-IN"/>
    </w:rPr>
  </w:style>
  <w:style w:type="paragraph" w:styleId="BodyText">
    <w:name w:val="Body Text"/>
    <w:basedOn w:val="Normal"/>
    <w:link w:val="BodyTextChar"/>
    <w:qFormat/>
    <w:rsid w:val="004C1B78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C1B78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C1B7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717"/>
    <w:pPr>
      <w:ind w:left="720"/>
      <w:contextualSpacing/>
    </w:pPr>
    <w:rPr>
      <w:lang w:val="en-IN"/>
    </w:rPr>
  </w:style>
  <w:style w:type="paragraph" w:styleId="BodyText">
    <w:name w:val="Body Text"/>
    <w:basedOn w:val="Normal"/>
    <w:link w:val="BodyTextChar"/>
    <w:qFormat/>
    <w:rsid w:val="004C1B78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C1B78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C1B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33C50-4ED0-4B3E-93B8-1F1C3EFF8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llavi nipanikar</dc:creator>
  <cp:lastModifiedBy>sachin mahadevjadhav</cp:lastModifiedBy>
  <cp:revision>8</cp:revision>
  <cp:lastPrinted>2018-09-05T13:34:00Z</cp:lastPrinted>
  <dcterms:created xsi:type="dcterms:W3CDTF">2018-08-30T18:40:00Z</dcterms:created>
  <dcterms:modified xsi:type="dcterms:W3CDTF">2018-09-05T13:34:00Z</dcterms:modified>
</cp:coreProperties>
</file>